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112ECD" w14:textId="7F6CFA93" w:rsidR="00FC53DC" w:rsidRPr="00713B17" w:rsidRDefault="00713B17" w:rsidP="00713B17">
      <w:pPr>
        <w:pStyle w:val="Heading"/>
      </w:pPr>
      <w:r w:rsidRPr="00713B17">
        <w:t>OBRAZEC ZA ODSTOP OD POGODBE / vračilo blaga</w:t>
      </w:r>
    </w:p>
    <w:p w14:paraId="12D5D334" w14:textId="77777777" w:rsidR="00713B17" w:rsidRDefault="00713B17"/>
    <w:p w14:paraId="30141C14" w14:textId="648D3D64" w:rsidR="00713B17" w:rsidRPr="00713B17" w:rsidRDefault="00713B17" w:rsidP="00713B17">
      <w:pPr>
        <w:pStyle w:val="Index"/>
        <w:rPr>
          <w:rFonts w:asciiTheme="minorHAnsi" w:hAnsiTheme="minorHAnsi" w:cstheme="minorHAnsi"/>
          <w:b/>
          <w:sz w:val="28"/>
          <w:szCs w:val="28"/>
        </w:rPr>
      </w:pPr>
      <w:r w:rsidRPr="00713B17">
        <w:rPr>
          <w:b/>
          <w:sz w:val="28"/>
          <w:szCs w:val="28"/>
        </w:rPr>
        <w:t>Vaši podatki</w:t>
      </w:r>
    </w:p>
    <w:p w14:paraId="0D48921D" w14:textId="3A03DD00" w:rsidR="00713B17" w:rsidRDefault="00713B17">
      <w:pPr>
        <w:rPr>
          <w:caps/>
        </w:rPr>
      </w:pPr>
      <w:r>
        <w:t>ŠTEVILKA RAČUNA</w:t>
      </w:r>
      <w:r>
        <w:t xml:space="preserve">: </w:t>
      </w:r>
      <w:r>
        <w:rPr>
          <w:caps/>
        </w:rPr>
        <w:t>__________________________________________________________</w:t>
      </w:r>
    </w:p>
    <w:p w14:paraId="1ED7F3ED" w14:textId="453304E0" w:rsidR="00A838C3" w:rsidRDefault="00A838C3">
      <w:pPr>
        <w:rPr>
          <w:caps/>
        </w:rPr>
      </w:pPr>
      <w:r>
        <w:rPr>
          <w:caps/>
        </w:rPr>
        <w:t>IME in PRIIMEK:_____________________________________________________________</w:t>
      </w:r>
    </w:p>
    <w:p w14:paraId="69F7AF96" w14:textId="3174CE8F" w:rsidR="00713B17" w:rsidRDefault="00713B17" w:rsidP="00713B17">
      <w:pPr>
        <w:rPr>
          <w:caps/>
        </w:rPr>
      </w:pPr>
      <w:r>
        <w:t>ULICA IN HIŠNA ŠTEVILKA</w:t>
      </w:r>
      <w:r>
        <w:rPr>
          <w:caps/>
        </w:rPr>
        <w:t>:______________________</w:t>
      </w:r>
      <w:r>
        <w:rPr>
          <w:caps/>
        </w:rPr>
        <w:t>_______________________________</w:t>
      </w:r>
    </w:p>
    <w:p w14:paraId="3D9B0A49" w14:textId="4F9C15DA" w:rsidR="00713B17" w:rsidRDefault="00713B17" w:rsidP="00713B17">
      <w:pPr>
        <w:rPr>
          <w:caps/>
        </w:rPr>
      </w:pPr>
      <w:r>
        <w:t>POŠTNA ŠTEVILKA IN KRAJ</w:t>
      </w:r>
      <w:r>
        <w:rPr>
          <w:caps/>
        </w:rPr>
        <w:t>:_____________________________________________________</w:t>
      </w:r>
    </w:p>
    <w:p w14:paraId="67FE55DE" w14:textId="55E7EC98" w:rsidR="00713B17" w:rsidRDefault="00713B17" w:rsidP="00713B17">
      <w:pPr>
        <w:rPr>
          <w:caps/>
        </w:rPr>
      </w:pPr>
      <w:r>
        <w:rPr>
          <w:caps/>
        </w:rPr>
        <w:t>TELEFON</w:t>
      </w:r>
      <w:r>
        <w:rPr>
          <w:caps/>
        </w:rPr>
        <w:t>:_____________________________________________________</w:t>
      </w:r>
    </w:p>
    <w:p w14:paraId="0C4BAF6E" w14:textId="630ECBD2" w:rsidR="00713B17" w:rsidRDefault="00713B17" w:rsidP="00713B17">
      <w:pPr>
        <w:rPr>
          <w:caps/>
        </w:rPr>
      </w:pPr>
      <w:r>
        <w:rPr>
          <w:caps/>
        </w:rPr>
        <w:t>E-POŠTA</w:t>
      </w:r>
      <w:r>
        <w:rPr>
          <w:caps/>
        </w:rPr>
        <w:t>:_____________________________________________________</w:t>
      </w:r>
    </w:p>
    <w:p w14:paraId="040699EC" w14:textId="77777777" w:rsidR="00713B17" w:rsidRDefault="00713B17" w:rsidP="00713B17">
      <w:pPr>
        <w:rPr>
          <w:caps/>
        </w:rPr>
      </w:pPr>
    </w:p>
    <w:p w14:paraId="49AE3398" w14:textId="5D5D4D2E" w:rsidR="00713B17" w:rsidRDefault="00713B17" w:rsidP="00713B17">
      <w:r>
        <w:t>Zamenjavo / vračilo izdelkov želim opraviti na način</w:t>
      </w:r>
      <w:r>
        <w:t>:</w:t>
      </w:r>
    </w:p>
    <w:p w14:paraId="2A833B60" w14:textId="77777777" w:rsidR="00713B17" w:rsidRDefault="00713B17" w:rsidP="00713B17">
      <w:r>
        <w:t xml:space="preserve">□ zamenjava naročenih izdelkov za druge izdelke </w:t>
      </w:r>
    </w:p>
    <w:p w14:paraId="562B7CBD" w14:textId="14129BE6" w:rsidR="00713B17" w:rsidRDefault="00713B17" w:rsidP="00713B17">
      <w:pPr>
        <w:rPr>
          <w:caps/>
        </w:rPr>
      </w:pPr>
      <w:r>
        <w:t>□ vračilo kupnine na spodaj naveden TRR</w:t>
      </w:r>
      <w:r>
        <w:t xml:space="preserve"> -</w:t>
      </w:r>
    </w:p>
    <w:p w14:paraId="467F294F" w14:textId="4A458474" w:rsidR="00713B17" w:rsidRDefault="00713B17">
      <w:r>
        <w:t>NAZIV BANKE</w:t>
      </w:r>
      <w:r>
        <w:t>:_______________________________________________</w:t>
      </w:r>
    </w:p>
    <w:p w14:paraId="5F5497DC" w14:textId="368DDE16" w:rsidR="00713B17" w:rsidRDefault="00713B17">
      <w:r>
        <w:t>TRR</w:t>
      </w:r>
      <w:r>
        <w:t>:</w:t>
      </w:r>
      <w:r w:rsidRPr="00713B17">
        <w:t xml:space="preserve"> </w:t>
      </w:r>
      <w:r>
        <w:t>_______________________________________________________</w:t>
      </w:r>
    </w:p>
    <w:p w14:paraId="189165BD" w14:textId="77777777" w:rsidR="00713B17" w:rsidRDefault="00713B17"/>
    <w:p w14:paraId="10B57BED" w14:textId="3AA5E422" w:rsidR="00713B17" w:rsidRPr="00713B17" w:rsidRDefault="00713B17">
      <w:pPr>
        <w:rPr>
          <w:b/>
        </w:rPr>
      </w:pPr>
      <w:r w:rsidRPr="00713B17">
        <w:rPr>
          <w:b/>
        </w:rPr>
        <w:t>IZDELKI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713B17" w14:paraId="0D4BA965" w14:textId="77777777" w:rsidTr="00713B17">
        <w:tc>
          <w:tcPr>
            <w:tcW w:w="2265" w:type="dxa"/>
          </w:tcPr>
          <w:p w14:paraId="4A656C04" w14:textId="2ED3B0E7" w:rsidR="00713B17" w:rsidRDefault="00713B17">
            <w:r>
              <w:t>NAZIV IZDELKA</w:t>
            </w:r>
          </w:p>
        </w:tc>
        <w:tc>
          <w:tcPr>
            <w:tcW w:w="2265" w:type="dxa"/>
          </w:tcPr>
          <w:p w14:paraId="2FEDB2BD" w14:textId="45FD72F1" w:rsidR="00713B17" w:rsidRDefault="00713B17">
            <w:r>
              <w:t>ŠTEVILKA IZDELKA</w:t>
            </w:r>
          </w:p>
        </w:tc>
        <w:tc>
          <w:tcPr>
            <w:tcW w:w="2266" w:type="dxa"/>
          </w:tcPr>
          <w:p w14:paraId="4CEEDBF8" w14:textId="570B26A8" w:rsidR="00713B17" w:rsidRDefault="00713B17">
            <w:r>
              <w:t>KOLIČINA</w:t>
            </w:r>
          </w:p>
        </w:tc>
        <w:tc>
          <w:tcPr>
            <w:tcW w:w="2266" w:type="dxa"/>
          </w:tcPr>
          <w:p w14:paraId="027994BC" w14:textId="2B3EB1ED" w:rsidR="00713B17" w:rsidRDefault="00713B17">
            <w:r>
              <w:t>CENA</w:t>
            </w:r>
          </w:p>
        </w:tc>
      </w:tr>
      <w:tr w:rsidR="00713B17" w14:paraId="371956A2" w14:textId="77777777" w:rsidTr="00713B17">
        <w:tc>
          <w:tcPr>
            <w:tcW w:w="2265" w:type="dxa"/>
          </w:tcPr>
          <w:p w14:paraId="2AAE4AE8" w14:textId="77777777" w:rsidR="00713B17" w:rsidRDefault="00713B17"/>
        </w:tc>
        <w:tc>
          <w:tcPr>
            <w:tcW w:w="2265" w:type="dxa"/>
          </w:tcPr>
          <w:p w14:paraId="7B7C6E20" w14:textId="77777777" w:rsidR="00713B17" w:rsidRDefault="00713B17"/>
        </w:tc>
        <w:tc>
          <w:tcPr>
            <w:tcW w:w="2266" w:type="dxa"/>
          </w:tcPr>
          <w:p w14:paraId="6F99B9FF" w14:textId="77777777" w:rsidR="00713B17" w:rsidRDefault="00713B17"/>
        </w:tc>
        <w:tc>
          <w:tcPr>
            <w:tcW w:w="2266" w:type="dxa"/>
          </w:tcPr>
          <w:p w14:paraId="77815150" w14:textId="77777777" w:rsidR="00713B17" w:rsidRDefault="00713B17"/>
        </w:tc>
      </w:tr>
      <w:tr w:rsidR="00713B17" w14:paraId="761DA3D6" w14:textId="77777777" w:rsidTr="00713B17">
        <w:tc>
          <w:tcPr>
            <w:tcW w:w="2265" w:type="dxa"/>
          </w:tcPr>
          <w:p w14:paraId="621D6655" w14:textId="77777777" w:rsidR="00713B17" w:rsidRDefault="00713B17"/>
        </w:tc>
        <w:tc>
          <w:tcPr>
            <w:tcW w:w="2265" w:type="dxa"/>
          </w:tcPr>
          <w:p w14:paraId="1CEBB0C9" w14:textId="77777777" w:rsidR="00713B17" w:rsidRDefault="00713B17"/>
        </w:tc>
        <w:tc>
          <w:tcPr>
            <w:tcW w:w="2266" w:type="dxa"/>
          </w:tcPr>
          <w:p w14:paraId="18E9C3B2" w14:textId="77777777" w:rsidR="00713B17" w:rsidRDefault="00713B17"/>
        </w:tc>
        <w:tc>
          <w:tcPr>
            <w:tcW w:w="2266" w:type="dxa"/>
          </w:tcPr>
          <w:p w14:paraId="5B0551BD" w14:textId="77777777" w:rsidR="00713B17" w:rsidRDefault="00713B17"/>
        </w:tc>
      </w:tr>
      <w:tr w:rsidR="00713B17" w14:paraId="4F9D2198" w14:textId="77777777" w:rsidTr="00713B17">
        <w:tc>
          <w:tcPr>
            <w:tcW w:w="2265" w:type="dxa"/>
          </w:tcPr>
          <w:p w14:paraId="6A234353" w14:textId="77777777" w:rsidR="00713B17" w:rsidRDefault="00713B17"/>
        </w:tc>
        <w:tc>
          <w:tcPr>
            <w:tcW w:w="2265" w:type="dxa"/>
          </w:tcPr>
          <w:p w14:paraId="65DAA749" w14:textId="77777777" w:rsidR="00713B17" w:rsidRDefault="00713B17"/>
        </w:tc>
        <w:tc>
          <w:tcPr>
            <w:tcW w:w="2266" w:type="dxa"/>
          </w:tcPr>
          <w:p w14:paraId="10507716" w14:textId="77777777" w:rsidR="00713B17" w:rsidRDefault="00713B17"/>
        </w:tc>
        <w:tc>
          <w:tcPr>
            <w:tcW w:w="2266" w:type="dxa"/>
          </w:tcPr>
          <w:p w14:paraId="79F5391E" w14:textId="77777777" w:rsidR="00713B17" w:rsidRDefault="00713B17"/>
        </w:tc>
      </w:tr>
      <w:tr w:rsidR="00713B17" w14:paraId="2D29BB30" w14:textId="77777777" w:rsidTr="00713B17">
        <w:tc>
          <w:tcPr>
            <w:tcW w:w="2265" w:type="dxa"/>
          </w:tcPr>
          <w:p w14:paraId="5A1E9B0F" w14:textId="77777777" w:rsidR="00713B17" w:rsidRDefault="00713B17"/>
        </w:tc>
        <w:tc>
          <w:tcPr>
            <w:tcW w:w="2265" w:type="dxa"/>
          </w:tcPr>
          <w:p w14:paraId="632F7C4B" w14:textId="77777777" w:rsidR="00713B17" w:rsidRDefault="00713B17"/>
        </w:tc>
        <w:tc>
          <w:tcPr>
            <w:tcW w:w="2266" w:type="dxa"/>
          </w:tcPr>
          <w:p w14:paraId="2FC02E07" w14:textId="77777777" w:rsidR="00713B17" w:rsidRDefault="00713B17"/>
        </w:tc>
        <w:tc>
          <w:tcPr>
            <w:tcW w:w="2266" w:type="dxa"/>
          </w:tcPr>
          <w:p w14:paraId="7AB281C7" w14:textId="77777777" w:rsidR="00713B17" w:rsidRDefault="00713B17"/>
        </w:tc>
      </w:tr>
      <w:tr w:rsidR="00713B17" w14:paraId="76184E5A" w14:textId="77777777" w:rsidTr="00713B17">
        <w:tc>
          <w:tcPr>
            <w:tcW w:w="2265" w:type="dxa"/>
          </w:tcPr>
          <w:p w14:paraId="34FED8B6" w14:textId="77777777" w:rsidR="00713B17" w:rsidRDefault="00713B17"/>
        </w:tc>
        <w:tc>
          <w:tcPr>
            <w:tcW w:w="2265" w:type="dxa"/>
          </w:tcPr>
          <w:p w14:paraId="2FCC8167" w14:textId="77777777" w:rsidR="00713B17" w:rsidRDefault="00713B17"/>
        </w:tc>
        <w:tc>
          <w:tcPr>
            <w:tcW w:w="2266" w:type="dxa"/>
          </w:tcPr>
          <w:p w14:paraId="538D2A9A" w14:textId="77777777" w:rsidR="00713B17" w:rsidRDefault="00713B17"/>
        </w:tc>
        <w:tc>
          <w:tcPr>
            <w:tcW w:w="2266" w:type="dxa"/>
          </w:tcPr>
          <w:p w14:paraId="69A83C25" w14:textId="77777777" w:rsidR="00713B17" w:rsidRDefault="00713B17"/>
        </w:tc>
      </w:tr>
    </w:tbl>
    <w:p w14:paraId="6C27AB3D" w14:textId="77777777" w:rsidR="00713B17" w:rsidRDefault="00713B17"/>
    <w:p w14:paraId="28F38B6A" w14:textId="77777777" w:rsidR="00713B17" w:rsidRDefault="00713B17"/>
    <w:p w14:paraId="22383894" w14:textId="77777777" w:rsidR="00713B17" w:rsidRDefault="00713B17"/>
    <w:p w14:paraId="61DF3BCA" w14:textId="77777777" w:rsidR="00713B17" w:rsidRDefault="00713B17"/>
    <w:p w14:paraId="5AC59BD2" w14:textId="77777777" w:rsidR="00713B17" w:rsidRDefault="00713B17"/>
    <w:p w14:paraId="11A21A3A" w14:textId="083BB84F" w:rsidR="00713B17" w:rsidRDefault="00713B17">
      <w:r>
        <w:t>Prosimo, označite razlog za zamenjavo / vračilo izdelkov</w:t>
      </w:r>
    </w:p>
    <w:p w14:paraId="66300EA6" w14:textId="77777777" w:rsidR="00713B17" w:rsidRDefault="00713B17">
      <w:r>
        <w:t xml:space="preserve">□ izdelek / izdelki ne odgovarjajo mojim zahtevam </w:t>
      </w:r>
    </w:p>
    <w:p w14:paraId="3C9E88A5" w14:textId="77777777" w:rsidR="00713B17" w:rsidRDefault="00713B17">
      <w:r>
        <w:t xml:space="preserve">□ izdelek / izdelki so bili dostavljeni poškodovani </w:t>
      </w:r>
    </w:p>
    <w:p w14:paraId="0DF4BF78" w14:textId="398CD9A6" w:rsidR="00713B17" w:rsidRDefault="00713B17">
      <w:r>
        <w:t>□ izdelek / izdelke vračam v garancijsko popravilo</w:t>
      </w:r>
    </w:p>
    <w:p w14:paraId="12D4EF80" w14:textId="37096979" w:rsidR="00713B17" w:rsidRDefault="00713B17">
      <w:r>
        <w:t>□ drugo:</w:t>
      </w:r>
      <w:r>
        <w:t>_________________________________</w:t>
      </w:r>
    </w:p>
    <w:p w14:paraId="4B23CA01" w14:textId="77777777" w:rsidR="00713B17" w:rsidRDefault="00713B17"/>
    <w:p w14:paraId="75A930C6" w14:textId="0BF754D7" w:rsidR="00A838C3" w:rsidRDefault="00713B17">
      <w:r>
        <w:t>KRAJ IN DATUM</w:t>
      </w:r>
      <w:r w:rsidR="00A838C3">
        <w:rPr>
          <w:caps/>
        </w:rPr>
        <w:t>:____________________________________________</w:t>
      </w:r>
      <w:r>
        <w:rPr>
          <w:caps/>
        </w:rPr>
        <w:t>_</w:t>
      </w:r>
      <w:bookmarkStart w:id="0" w:name="_GoBack"/>
      <w:bookmarkEnd w:id="0"/>
    </w:p>
    <w:p w14:paraId="4A014EB6" w14:textId="77777777" w:rsidR="00713B17" w:rsidRDefault="00F13AD2">
      <w:r>
        <w:t xml:space="preserve"> </w:t>
      </w:r>
    </w:p>
    <w:p w14:paraId="1FB0227E" w14:textId="70D27C3C" w:rsidR="00713B17" w:rsidRDefault="00713B17" w:rsidP="00713B17">
      <w:r>
        <w:t>PODPIS</w:t>
      </w:r>
      <w:r>
        <w:rPr>
          <w:caps/>
        </w:rPr>
        <w:t>:____________________________________________________</w:t>
      </w:r>
    </w:p>
    <w:p w14:paraId="5B0C3955" w14:textId="77777777" w:rsidR="00973AAE" w:rsidRDefault="00973AAE" w:rsidP="00A838C3">
      <w:pPr>
        <w:pStyle w:val="Glava"/>
        <w:spacing w:after="0"/>
      </w:pPr>
    </w:p>
    <w:sectPr w:rsidR="00973AAE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2A1EEF" w14:textId="77777777" w:rsidR="00FE789D" w:rsidRDefault="00FE789D">
      <w:pPr>
        <w:spacing w:after="0" w:line="240" w:lineRule="auto"/>
      </w:pPr>
      <w:r>
        <w:separator/>
      </w:r>
    </w:p>
  </w:endnote>
  <w:endnote w:type="continuationSeparator" w:id="0">
    <w:p w14:paraId="7ACF0C5E" w14:textId="77777777" w:rsidR="00FE789D" w:rsidRDefault="00FE78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322" w:type="dxa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652"/>
      <w:gridCol w:w="2126"/>
      <w:gridCol w:w="3544"/>
    </w:tblGrid>
    <w:tr w:rsidR="00FC53DC" w:rsidRPr="00F353DF" w14:paraId="339AF1B1" w14:textId="77777777" w:rsidTr="00F353DF">
      <w:tc>
        <w:tcPr>
          <w:tcW w:w="3652" w:type="dxa"/>
          <w:shd w:val="clear" w:color="auto" w:fill="auto"/>
        </w:tcPr>
        <w:p w14:paraId="0F9D5EAB" w14:textId="05194040" w:rsidR="00FC53DC" w:rsidRPr="00F353DF" w:rsidRDefault="00713B17">
          <w:pPr>
            <w:pStyle w:val="Noga"/>
            <w:rPr>
              <w:sz w:val="18"/>
              <w:szCs w:val="18"/>
            </w:rPr>
          </w:pPr>
          <w:r>
            <w:rPr>
              <w:sz w:val="18"/>
              <w:szCs w:val="18"/>
            </w:rPr>
            <w:t>OBRAZEC ZA VRAČILO IZDELKOV</w:t>
          </w:r>
        </w:p>
      </w:tc>
      <w:tc>
        <w:tcPr>
          <w:tcW w:w="2126" w:type="dxa"/>
          <w:shd w:val="clear" w:color="auto" w:fill="auto"/>
        </w:tcPr>
        <w:p w14:paraId="23457A80" w14:textId="73E0D9DB" w:rsidR="00FC53DC" w:rsidRPr="00F353DF" w:rsidRDefault="00FC53DC" w:rsidP="00A838C3">
          <w:pPr>
            <w:pStyle w:val="Noga"/>
            <w:jc w:val="center"/>
            <w:rPr>
              <w:sz w:val="18"/>
              <w:szCs w:val="18"/>
            </w:rPr>
          </w:pPr>
        </w:p>
      </w:tc>
      <w:tc>
        <w:tcPr>
          <w:tcW w:w="3544" w:type="dxa"/>
          <w:shd w:val="clear" w:color="auto" w:fill="auto"/>
        </w:tcPr>
        <w:p w14:paraId="3B7932B4" w14:textId="006CDCE7" w:rsidR="00FC53DC" w:rsidRPr="00F353DF" w:rsidRDefault="007A21DB" w:rsidP="007A21DB">
          <w:pPr>
            <w:pStyle w:val="Noga"/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 xml:space="preserve">Stran </w:t>
          </w:r>
          <w:r w:rsidR="00F93275" w:rsidRPr="00F353DF">
            <w:rPr>
              <w:b/>
              <w:sz w:val="18"/>
              <w:szCs w:val="18"/>
            </w:rPr>
            <w:fldChar w:fldCharType="begin"/>
          </w:r>
          <w:r w:rsidR="00F93275" w:rsidRPr="00F353DF">
            <w:rPr>
              <w:sz w:val="18"/>
              <w:szCs w:val="18"/>
            </w:rPr>
            <w:instrText>PAGE</w:instrText>
          </w:r>
          <w:r w:rsidR="00F93275" w:rsidRPr="00F353DF">
            <w:rPr>
              <w:sz w:val="18"/>
              <w:szCs w:val="18"/>
            </w:rPr>
            <w:fldChar w:fldCharType="separate"/>
          </w:r>
          <w:r w:rsidR="00713B17">
            <w:rPr>
              <w:noProof/>
              <w:sz w:val="18"/>
              <w:szCs w:val="18"/>
            </w:rPr>
            <w:t>1</w:t>
          </w:r>
          <w:r w:rsidR="00F93275" w:rsidRPr="00F353DF">
            <w:rPr>
              <w:sz w:val="18"/>
              <w:szCs w:val="18"/>
            </w:rPr>
            <w:fldChar w:fldCharType="end"/>
          </w:r>
          <w:r w:rsidR="00F93275" w:rsidRPr="00F353DF">
            <w:rPr>
              <w:sz w:val="18"/>
              <w:szCs w:val="18"/>
            </w:rPr>
            <w:t xml:space="preserve"> </w:t>
          </w:r>
          <w:r>
            <w:rPr>
              <w:sz w:val="18"/>
              <w:szCs w:val="18"/>
            </w:rPr>
            <w:t>od</w:t>
          </w:r>
          <w:r w:rsidR="00F93275" w:rsidRPr="00F353DF">
            <w:rPr>
              <w:sz w:val="18"/>
              <w:szCs w:val="18"/>
            </w:rPr>
            <w:t xml:space="preserve"> </w:t>
          </w:r>
          <w:r w:rsidR="00F93275" w:rsidRPr="00F353DF">
            <w:rPr>
              <w:b/>
              <w:sz w:val="18"/>
              <w:szCs w:val="18"/>
            </w:rPr>
            <w:fldChar w:fldCharType="begin"/>
          </w:r>
          <w:r w:rsidR="00F93275" w:rsidRPr="00F353DF">
            <w:rPr>
              <w:sz w:val="18"/>
              <w:szCs w:val="18"/>
            </w:rPr>
            <w:instrText>NUMPAGES</w:instrText>
          </w:r>
          <w:r w:rsidR="00F93275" w:rsidRPr="00F353DF">
            <w:rPr>
              <w:sz w:val="18"/>
              <w:szCs w:val="18"/>
            </w:rPr>
            <w:fldChar w:fldCharType="separate"/>
          </w:r>
          <w:r w:rsidR="00713B17">
            <w:rPr>
              <w:noProof/>
              <w:sz w:val="18"/>
              <w:szCs w:val="18"/>
            </w:rPr>
            <w:t>2</w:t>
          </w:r>
          <w:r w:rsidR="00F93275" w:rsidRPr="00F353DF">
            <w:rPr>
              <w:sz w:val="18"/>
              <w:szCs w:val="18"/>
            </w:rPr>
            <w:fldChar w:fldCharType="end"/>
          </w:r>
        </w:p>
      </w:tc>
    </w:tr>
  </w:tbl>
  <w:p w14:paraId="5A36E605" w14:textId="6B632E7B" w:rsidR="00FC53DC" w:rsidRDefault="00FC53DC">
    <w:pPr>
      <w:spacing w:after="0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75401C" w14:textId="77777777" w:rsidR="00FE789D" w:rsidRDefault="00FE789D">
      <w:pPr>
        <w:spacing w:after="0" w:line="240" w:lineRule="auto"/>
      </w:pPr>
      <w:r>
        <w:separator/>
      </w:r>
    </w:p>
  </w:footnote>
  <w:footnote w:type="continuationSeparator" w:id="0">
    <w:p w14:paraId="18F3202D" w14:textId="77777777" w:rsidR="00FE789D" w:rsidRDefault="00FE78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072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6590"/>
      <w:gridCol w:w="2482"/>
    </w:tblGrid>
    <w:tr w:rsidR="00FC53DC" w14:paraId="64CFE3CD" w14:textId="77777777" w:rsidTr="00F353DF">
      <w:tc>
        <w:tcPr>
          <w:tcW w:w="6589" w:type="dxa"/>
          <w:shd w:val="clear" w:color="auto" w:fill="auto"/>
        </w:tcPr>
        <w:p w14:paraId="48D4BC88" w14:textId="447DC67C" w:rsidR="00FC53DC" w:rsidRDefault="00180EA9" w:rsidP="007733D3">
          <w:pPr>
            <w:pStyle w:val="Glava"/>
            <w:spacing w:after="0"/>
            <w:rPr>
              <w:sz w:val="20"/>
              <w:szCs w:val="20"/>
            </w:rPr>
          </w:pPr>
          <w:r w:rsidRPr="00180EA9">
            <w:rPr>
              <w:noProof/>
              <w:sz w:val="20"/>
              <w:szCs w:val="20"/>
              <w:lang w:val="sl-SI" w:eastAsia="sl-SI"/>
            </w:rPr>
            <w:t>Zlatarstvo Nataša Selič s.p., Zagrad 34/ c, 3000 Celje</w:t>
          </w:r>
        </w:p>
      </w:tc>
      <w:tc>
        <w:tcPr>
          <w:tcW w:w="2482" w:type="dxa"/>
          <w:shd w:val="clear" w:color="auto" w:fill="auto"/>
        </w:tcPr>
        <w:p w14:paraId="24517A5C" w14:textId="7D912E7A" w:rsidR="00FC53DC" w:rsidRDefault="00FC53DC" w:rsidP="00180EA9">
          <w:pPr>
            <w:pStyle w:val="Glava"/>
            <w:spacing w:after="0"/>
            <w:jc w:val="right"/>
            <w:rPr>
              <w:sz w:val="20"/>
              <w:szCs w:val="20"/>
            </w:rPr>
          </w:pPr>
        </w:p>
      </w:tc>
    </w:tr>
  </w:tbl>
  <w:p w14:paraId="16631B26" w14:textId="77777777" w:rsidR="00FC53DC" w:rsidRDefault="00FC53DC">
    <w:pPr>
      <w:pStyle w:val="Glava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EE87EB1"/>
    <w:multiLevelType w:val="multilevel"/>
    <w:tmpl w:val="25521776"/>
    <w:lvl w:ilvl="0">
      <w:start w:val="1"/>
      <w:numFmt w:val="decimal"/>
      <w:pStyle w:val="Naslov1"/>
      <w:lvlText w:val="%1."/>
      <w:lvlJc w:val="left"/>
      <w:pPr>
        <w:ind w:left="360" w:hanging="360"/>
      </w:pPr>
    </w:lvl>
    <w:lvl w:ilvl="1">
      <w:start w:val="1"/>
      <w:numFmt w:val="decimal"/>
      <w:pStyle w:val="Naslov2"/>
      <w:lvlText w:val="%1.%2."/>
      <w:lvlJc w:val="left"/>
      <w:pPr>
        <w:ind w:left="360" w:hanging="360"/>
      </w:pPr>
    </w:lvl>
    <w:lvl w:ilvl="2">
      <w:start w:val="1"/>
      <w:numFmt w:val="decimal"/>
      <w:pStyle w:val="Naslov3"/>
      <w:lvlText w:val="%1.%2.%3.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MjQwNzE3MjAEAiUdpeDU4uLM/DyQAsNaABr5o/0sAAAA"/>
  </w:docVars>
  <w:rsids>
    <w:rsidRoot w:val="00FC53DC"/>
    <w:rsid w:val="00015AEA"/>
    <w:rsid w:val="00021899"/>
    <w:rsid w:val="000A3A99"/>
    <w:rsid w:val="00180EA9"/>
    <w:rsid w:val="001B2CB4"/>
    <w:rsid w:val="00226502"/>
    <w:rsid w:val="00334E8A"/>
    <w:rsid w:val="003C646A"/>
    <w:rsid w:val="004179DC"/>
    <w:rsid w:val="004948BD"/>
    <w:rsid w:val="004A0B92"/>
    <w:rsid w:val="004D7353"/>
    <w:rsid w:val="004F23E5"/>
    <w:rsid w:val="00533B65"/>
    <w:rsid w:val="00561B23"/>
    <w:rsid w:val="00640D82"/>
    <w:rsid w:val="00713B17"/>
    <w:rsid w:val="007312CB"/>
    <w:rsid w:val="00743091"/>
    <w:rsid w:val="007733D3"/>
    <w:rsid w:val="007A21DB"/>
    <w:rsid w:val="007D72B8"/>
    <w:rsid w:val="00884C0A"/>
    <w:rsid w:val="00896591"/>
    <w:rsid w:val="00973AAE"/>
    <w:rsid w:val="009920FB"/>
    <w:rsid w:val="009D6F99"/>
    <w:rsid w:val="009F098A"/>
    <w:rsid w:val="00A558D8"/>
    <w:rsid w:val="00A838C3"/>
    <w:rsid w:val="00A96D66"/>
    <w:rsid w:val="00AA5377"/>
    <w:rsid w:val="00AE0220"/>
    <w:rsid w:val="00B23CC9"/>
    <w:rsid w:val="00B70CBF"/>
    <w:rsid w:val="00CC1AA3"/>
    <w:rsid w:val="00DD4A75"/>
    <w:rsid w:val="00E16C4A"/>
    <w:rsid w:val="00E20953"/>
    <w:rsid w:val="00E64330"/>
    <w:rsid w:val="00E65C8D"/>
    <w:rsid w:val="00F13AD2"/>
    <w:rsid w:val="00F353DF"/>
    <w:rsid w:val="00F51CFD"/>
    <w:rsid w:val="00F93275"/>
    <w:rsid w:val="00FA00E6"/>
    <w:rsid w:val="00FC53DC"/>
    <w:rsid w:val="00FE7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65791D"/>
  <w15:docId w15:val="{EF7CD64B-5D27-4FBF-92B1-9D56ED9F9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DD4A75"/>
    <w:pPr>
      <w:spacing w:after="200" w:line="276" w:lineRule="auto"/>
    </w:pPr>
    <w:rPr>
      <w:sz w:val="22"/>
      <w:szCs w:val="22"/>
      <w:lang w:val="en-GB"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GlavaZnak">
    <w:name w:val="Glava Znak"/>
    <w:link w:val="Glava"/>
    <w:uiPriority w:val="99"/>
    <w:qFormat/>
    <w:rsid w:val="00F961E0"/>
    <w:rPr>
      <w:sz w:val="22"/>
      <w:szCs w:val="22"/>
      <w:lang w:val="en-GB" w:eastAsia="en-US"/>
    </w:rPr>
  </w:style>
  <w:style w:type="character" w:customStyle="1" w:styleId="NogaZnak">
    <w:name w:val="Noga Znak"/>
    <w:link w:val="Noga"/>
    <w:uiPriority w:val="99"/>
    <w:qFormat/>
    <w:rsid w:val="00F961E0"/>
    <w:rPr>
      <w:sz w:val="22"/>
      <w:szCs w:val="22"/>
      <w:lang w:val="en-GB" w:eastAsia="en-US"/>
    </w:rPr>
  </w:style>
  <w:style w:type="character" w:customStyle="1" w:styleId="InternetLink">
    <w:name w:val="Internet Link"/>
    <w:uiPriority w:val="99"/>
    <w:unhideWhenUsed/>
    <w:rsid w:val="00F961E0"/>
    <w:rPr>
      <w:color w:val="0000FF"/>
      <w:u w:val="single"/>
      <w:lang w:val="en-GB"/>
    </w:rPr>
  </w:style>
  <w:style w:type="character" w:customStyle="1" w:styleId="Naslov1Znak">
    <w:name w:val="Naslov 1 Znak"/>
    <w:link w:val="Naslov1"/>
    <w:uiPriority w:val="9"/>
    <w:qFormat/>
    <w:rsid w:val="00DB37F7"/>
    <w:rPr>
      <w:b/>
      <w:sz w:val="28"/>
      <w:szCs w:val="28"/>
      <w:lang w:val="en-GB" w:eastAsia="en-US"/>
    </w:rPr>
  </w:style>
  <w:style w:type="character" w:styleId="Pripombasklic">
    <w:name w:val="annotation reference"/>
    <w:uiPriority w:val="99"/>
    <w:semiHidden/>
    <w:unhideWhenUsed/>
    <w:qFormat/>
    <w:rsid w:val="00903ED2"/>
    <w:rPr>
      <w:sz w:val="16"/>
      <w:szCs w:val="16"/>
      <w:lang w:val="en-GB"/>
    </w:rPr>
  </w:style>
  <w:style w:type="character" w:customStyle="1" w:styleId="PripombabesediloZnak">
    <w:name w:val="Pripomba – besedilo Znak"/>
    <w:link w:val="Pripombabesedilo"/>
    <w:uiPriority w:val="99"/>
    <w:semiHidden/>
    <w:qFormat/>
    <w:rsid w:val="00903ED2"/>
    <w:rPr>
      <w:lang w:val="en-GB" w:eastAsia="en-US"/>
    </w:rPr>
  </w:style>
  <w:style w:type="character" w:customStyle="1" w:styleId="ZadevapripombeZnak">
    <w:name w:val="Zadeva pripombe Znak"/>
    <w:link w:val="Zadevapripombe"/>
    <w:uiPriority w:val="99"/>
    <w:semiHidden/>
    <w:qFormat/>
    <w:rsid w:val="00903ED2"/>
    <w:rPr>
      <w:b/>
      <w:bCs/>
      <w:lang w:val="en-GB" w:eastAsia="en-US"/>
    </w:rPr>
  </w:style>
  <w:style w:type="character" w:customStyle="1" w:styleId="BesedilooblakaZnak">
    <w:name w:val="Besedilo oblačka Znak"/>
    <w:link w:val="Besedilooblaka"/>
    <w:uiPriority w:val="99"/>
    <w:semiHidden/>
    <w:qFormat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Naslov2Znak">
    <w:name w:val="Naslov 2 Znak"/>
    <w:link w:val="Naslov2"/>
    <w:uiPriority w:val="9"/>
    <w:qFormat/>
    <w:rsid w:val="00EF7719"/>
    <w:rPr>
      <w:b/>
      <w:sz w:val="24"/>
      <w:szCs w:val="24"/>
      <w:lang w:val="en-GB" w:eastAsia="en-US"/>
    </w:rPr>
  </w:style>
  <w:style w:type="character" w:customStyle="1" w:styleId="Naslov3Znak">
    <w:name w:val="Naslov 3 Znak"/>
    <w:link w:val="Naslov3"/>
    <w:uiPriority w:val="9"/>
    <w:qFormat/>
    <w:rsid w:val="00C73CE6"/>
    <w:rPr>
      <w:b/>
      <w:i/>
      <w:sz w:val="22"/>
      <w:szCs w:val="22"/>
      <w:lang w:val="en-GB" w:eastAsia="en-US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Calibri" w:cs="Times New Roman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eastAsia="Calibri" w:cs="Times New Roman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eastAsia="Calibri" w:cs="Calibri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Calibri" w:cs="Calibri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eastAsia="Calibri" w:cs="Calibri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eastAsia="Calibri" w:cs="Calibri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eastAsia="Calibri" w:cs="Calibri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eastAsia="Calibri" w:cs="Calibri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eastAsia="Calibri" w:cs="Calibri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eastAsia="Calibri" w:cs="Calibri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eastAsia="Calibri" w:cs="Calibri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eastAsia="Calibri" w:cs="Calibri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Courier New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81">
    <w:name w:val="ListLabel 81"/>
    <w:qFormat/>
    <w:rPr>
      <w:rFonts w:cs="Courier New"/>
    </w:rPr>
  </w:style>
  <w:style w:type="paragraph" w:customStyle="1" w:styleId="Heading">
    <w:name w:val="Heading"/>
    <w:basedOn w:val="Navaden"/>
    <w:next w:val="Telobesedila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Telobesedila">
    <w:name w:val="Body Text"/>
    <w:basedOn w:val="Navaden"/>
    <w:link w:val="TelobesedilaZnak"/>
    <w:pPr>
      <w:spacing w:after="140" w:line="288" w:lineRule="auto"/>
    </w:pPr>
  </w:style>
  <w:style w:type="paragraph" w:styleId="Seznam">
    <w:name w:val="List"/>
    <w:basedOn w:val="Telobesedila"/>
    <w:rPr>
      <w:rFonts w:cs="FreeSans"/>
    </w:rPr>
  </w:style>
  <w:style w:type="paragraph" w:styleId="Napis">
    <w:name w:val="caption"/>
    <w:basedOn w:val="Navaden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avaden"/>
    <w:qFormat/>
    <w:pPr>
      <w:suppressLineNumbers/>
    </w:pPr>
    <w:rPr>
      <w:rFonts w:cs="FreeSans"/>
    </w:rPr>
  </w:style>
  <w:style w:type="paragraph" w:styleId="Glava">
    <w:name w:val="header"/>
    <w:basedOn w:val="Navaden"/>
    <w:link w:val="GlavaZnak"/>
    <w:uiPriority w:val="99"/>
    <w:unhideWhenUsed/>
    <w:rsid w:val="00F961E0"/>
    <w:pPr>
      <w:tabs>
        <w:tab w:val="center" w:pos="4536"/>
        <w:tab w:val="right" w:pos="9072"/>
      </w:tabs>
    </w:pPr>
  </w:style>
  <w:style w:type="paragraph" w:styleId="Noga">
    <w:name w:val="footer"/>
    <w:basedOn w:val="Navaden"/>
    <w:link w:val="NogaZnak"/>
    <w:uiPriority w:val="99"/>
    <w:unhideWhenUsed/>
    <w:rsid w:val="00F961E0"/>
    <w:pPr>
      <w:tabs>
        <w:tab w:val="center" w:pos="4536"/>
        <w:tab w:val="right" w:pos="9072"/>
      </w:tabs>
    </w:pPr>
  </w:style>
  <w:style w:type="paragraph" w:styleId="Pripombabesedilo">
    <w:name w:val="annotation text"/>
    <w:basedOn w:val="Navaden"/>
    <w:link w:val="PripombabesediloZnak"/>
    <w:uiPriority w:val="99"/>
    <w:semiHidden/>
    <w:unhideWhenUsed/>
    <w:qFormat/>
    <w:rsid w:val="00903ED2"/>
    <w:rPr>
      <w:sz w:val="20"/>
      <w:szCs w:val="20"/>
    </w:rPr>
  </w:style>
  <w:style w:type="paragraph" w:styleId="Zadevapripombe">
    <w:name w:val="annotation subject"/>
    <w:basedOn w:val="Pripombabesedilo"/>
    <w:link w:val="ZadevapripombeZnak"/>
    <w:uiPriority w:val="99"/>
    <w:semiHidden/>
    <w:unhideWhenUsed/>
    <w:qFormat/>
    <w:rsid w:val="00903ED2"/>
    <w:rPr>
      <w:b/>
      <w:bCs/>
    </w:rPr>
  </w:style>
  <w:style w:type="paragraph" w:styleId="Besedilooblaka">
    <w:name w:val="Balloon Text"/>
    <w:basedOn w:val="Navaden"/>
    <w:link w:val="BesedilooblakaZnak"/>
    <w:uiPriority w:val="99"/>
    <w:semiHidden/>
    <w:unhideWhenUsed/>
    <w:qFormat/>
    <w:rsid w:val="00903ED2"/>
    <w:pPr>
      <w:spacing w:after="0" w:line="240" w:lineRule="auto"/>
    </w:pPr>
    <w:rPr>
      <w:rFonts w:ascii="Tahoma" w:hAnsi="Tahoma"/>
      <w:sz w:val="16"/>
      <w:szCs w:val="16"/>
    </w:rPr>
  </w:style>
  <w:style w:type="paragraph" w:styleId="Kazalovsebine1">
    <w:name w:val="toc 1"/>
    <w:basedOn w:val="Navaden"/>
    <w:next w:val="Navaden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Kazalovsebine2">
    <w:name w:val="toc 2"/>
    <w:basedOn w:val="Navaden"/>
    <w:next w:val="Navaden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Kazalovsebine3">
    <w:name w:val="toc 3"/>
    <w:basedOn w:val="Navaden"/>
    <w:next w:val="Navaden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Kazalovsebine4">
    <w:name w:val="toc 4"/>
    <w:basedOn w:val="Navaden"/>
    <w:next w:val="Navaden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Kazalovsebine5">
    <w:name w:val="toc 5"/>
    <w:basedOn w:val="Navaden"/>
    <w:next w:val="Navaden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Kazalovsebine6">
    <w:name w:val="toc 6"/>
    <w:basedOn w:val="Navaden"/>
    <w:next w:val="Navaden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Kazalovsebine7">
    <w:name w:val="toc 7"/>
    <w:basedOn w:val="Navaden"/>
    <w:next w:val="Navaden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Kazalovsebine8">
    <w:name w:val="toc 8"/>
    <w:basedOn w:val="Navaden"/>
    <w:next w:val="Navaden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Kazalovsebine9">
    <w:name w:val="toc 9"/>
    <w:basedOn w:val="Navaden"/>
    <w:next w:val="Navaden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Revizija">
    <w:name w:val="Revision"/>
    <w:uiPriority w:val="99"/>
    <w:semiHidden/>
    <w:qFormat/>
    <w:rsid w:val="009A5F28"/>
    <w:rPr>
      <w:sz w:val="22"/>
      <w:szCs w:val="22"/>
      <w:lang w:val="en-GB" w:eastAsia="en-US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EB09E9"/>
    <w:pPr>
      <w:keepNext/>
      <w:keepLines/>
      <w:numPr>
        <w:numId w:val="0"/>
      </w:numPr>
      <w:spacing w:before="480" w:after="0"/>
    </w:pPr>
    <w:rPr>
      <w:rFonts w:ascii="Cambria" w:eastAsia="Times New Roman" w:hAnsi="Cambria"/>
      <w:bCs/>
      <w:color w:val="365F91"/>
      <w:lang w:val="en-US"/>
    </w:rPr>
  </w:style>
  <w:style w:type="paragraph" w:styleId="Odstavekseznama">
    <w:name w:val="List Paragraph"/>
    <w:basedOn w:val="Navaden"/>
    <w:uiPriority w:val="34"/>
    <w:qFormat/>
    <w:rsid w:val="00413104"/>
    <w:pPr>
      <w:ind w:left="720"/>
      <w:contextualSpacing/>
    </w:pPr>
  </w:style>
  <w:style w:type="table" w:styleId="Tabelamrea">
    <w:name w:val="Table Grid"/>
    <w:basedOn w:val="Navadnatabela"/>
    <w:uiPriority w:val="59"/>
    <w:rsid w:val="00AF384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lobesedilaZnak">
    <w:name w:val="Telo besedila Znak"/>
    <w:basedOn w:val="Privzetapisavaodstavka"/>
    <w:link w:val="Telobesedila"/>
    <w:rsid w:val="00DD4A75"/>
    <w:rPr>
      <w:sz w:val="22"/>
      <w:szCs w:val="22"/>
      <w:lang w:val="en-GB" w:eastAsia="en-US"/>
    </w:rPr>
  </w:style>
  <w:style w:type="character" w:customStyle="1" w:styleId="goog-textarea">
    <w:name w:val="goog-textarea"/>
    <w:basedOn w:val="Privzetapisavaodstavka"/>
    <w:rsid w:val="00A838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310BD5-55C9-440F-84D5-937BA862EE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2</Words>
  <Characters>1040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 Subject Consent Form</vt:lpstr>
      <vt:lpstr>Data Subject Consent Form</vt:lpstr>
    </vt:vector>
  </TitlesOfParts>
  <Company>Advisera Expert Solutions Ltd</Company>
  <LinksUpToDate>false</LinksUpToDate>
  <CharactersWithSpaces>12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ubject Consent Form</dc:title>
  <dc:creator>Marcelino.si</dc:creator>
  <dc:description>©2017 This template may be used by clients of Advisera Expert Solutions Ltd. in accordance with the License Agreement.</dc:description>
  <cp:lastModifiedBy>Jurij Cvikl</cp:lastModifiedBy>
  <cp:revision>2</cp:revision>
  <cp:lastPrinted>2019-02-12T11:31:00Z</cp:lastPrinted>
  <dcterms:created xsi:type="dcterms:W3CDTF">2019-02-12T13:50:00Z</dcterms:created>
  <dcterms:modified xsi:type="dcterms:W3CDTF">2019-02-12T13:50:00Z</dcterms:modified>
  <dc:language>en-C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Advisera Expert Solutions Lt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